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49DB26" w14:textId="77777777"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7569335E" w14:textId="77777777"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5FE492EF" w14:textId="77777777" w:rsidR="007952C3" w:rsidRDefault="007952C3"/>
    <w:p w14:paraId="5EE5C958" w14:textId="77777777"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14:paraId="0B0BDF6D" w14:textId="77777777" w:rsidTr="00E0626E">
        <w:tc>
          <w:tcPr>
            <w:tcW w:w="9350" w:type="dxa"/>
          </w:tcPr>
          <w:p w14:paraId="306A0BBD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51122C" w14:textId="77777777" w:rsidR="007952C3" w:rsidRPr="008D1AF7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14330AE3" w14:textId="77777777" w:rsidR="007952C3" w:rsidRPr="00A16D9B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356555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Jony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Elex Media Komputindo. </w:t>
            </w:r>
          </w:p>
          <w:p w14:paraId="6C7D3090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6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19BCF77B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016EE435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1635736A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1B9958CB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64F013F6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 Billionaire Sinergi Korpora.</w:t>
            </w:r>
          </w:p>
          <w:p w14:paraId="693AAD01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18706D4" w14:textId="77777777" w:rsidR="007952C3" w:rsidRDefault="007952C3"/>
    <w:p w14:paraId="141DCFA1" w14:textId="77777777" w:rsidR="007952C3" w:rsidRDefault="007952C3"/>
    <w:p w14:paraId="78299F85" w14:textId="77777777" w:rsidR="00D90A3A" w:rsidRDefault="00D90A3A" w:rsidP="00D90A3A">
      <w:pPr>
        <w:jc w:val="center"/>
        <w:rPr>
          <w:b/>
          <w:bCs/>
        </w:rPr>
      </w:pPr>
    </w:p>
    <w:p w14:paraId="0CBE559A" w14:textId="77777777" w:rsidR="00D90A3A" w:rsidRDefault="00D90A3A" w:rsidP="00D90A3A">
      <w:pPr>
        <w:jc w:val="center"/>
        <w:rPr>
          <w:b/>
          <w:bCs/>
        </w:rPr>
      </w:pPr>
    </w:p>
    <w:p w14:paraId="39593794" w14:textId="77777777" w:rsidR="00D90A3A" w:rsidRDefault="00D90A3A" w:rsidP="00D90A3A">
      <w:pPr>
        <w:jc w:val="center"/>
        <w:rPr>
          <w:b/>
          <w:bCs/>
        </w:rPr>
      </w:pPr>
    </w:p>
    <w:p w14:paraId="1538E0E2" w14:textId="77777777" w:rsidR="00D90A3A" w:rsidRDefault="00D90A3A" w:rsidP="00D90A3A">
      <w:pPr>
        <w:jc w:val="center"/>
        <w:rPr>
          <w:b/>
          <w:bCs/>
        </w:rPr>
      </w:pPr>
    </w:p>
    <w:p w14:paraId="2D843674" w14:textId="77777777" w:rsidR="00D90A3A" w:rsidRDefault="00D90A3A" w:rsidP="00D90A3A">
      <w:pPr>
        <w:jc w:val="center"/>
        <w:rPr>
          <w:b/>
          <w:bCs/>
        </w:rPr>
      </w:pPr>
    </w:p>
    <w:p w14:paraId="1309D5F7" w14:textId="77777777" w:rsidR="00D90A3A" w:rsidRDefault="00D90A3A" w:rsidP="00D90A3A">
      <w:pPr>
        <w:jc w:val="center"/>
        <w:rPr>
          <w:b/>
          <w:bCs/>
        </w:rPr>
      </w:pPr>
    </w:p>
    <w:p w14:paraId="7D6FB91D" w14:textId="77777777" w:rsidR="00D90A3A" w:rsidRDefault="00D90A3A" w:rsidP="00D90A3A">
      <w:pPr>
        <w:jc w:val="center"/>
        <w:rPr>
          <w:b/>
          <w:bCs/>
        </w:rPr>
      </w:pPr>
    </w:p>
    <w:p w14:paraId="7FDC7F8C" w14:textId="77777777" w:rsidR="00D90A3A" w:rsidRDefault="00D90A3A" w:rsidP="00D90A3A">
      <w:pPr>
        <w:jc w:val="center"/>
        <w:rPr>
          <w:b/>
          <w:bCs/>
        </w:rPr>
      </w:pPr>
    </w:p>
    <w:p w14:paraId="6DD75CCD" w14:textId="77777777" w:rsidR="00D90A3A" w:rsidRDefault="00D90A3A" w:rsidP="00D90A3A">
      <w:pPr>
        <w:jc w:val="center"/>
        <w:rPr>
          <w:b/>
          <w:bCs/>
        </w:rPr>
      </w:pPr>
    </w:p>
    <w:p w14:paraId="53FDA4FA" w14:textId="77777777" w:rsidR="00D90A3A" w:rsidRDefault="00D90A3A" w:rsidP="00D90A3A">
      <w:pPr>
        <w:jc w:val="center"/>
        <w:rPr>
          <w:b/>
          <w:bCs/>
        </w:rPr>
      </w:pPr>
    </w:p>
    <w:p w14:paraId="0555EFC2" w14:textId="77777777" w:rsidR="00D90A3A" w:rsidRDefault="00D90A3A" w:rsidP="00D90A3A">
      <w:pPr>
        <w:jc w:val="center"/>
        <w:rPr>
          <w:b/>
          <w:bCs/>
        </w:rPr>
      </w:pPr>
    </w:p>
    <w:p w14:paraId="20FD4981" w14:textId="77777777" w:rsidR="00D90A3A" w:rsidRDefault="00D90A3A" w:rsidP="00D90A3A">
      <w:pPr>
        <w:jc w:val="center"/>
        <w:rPr>
          <w:b/>
          <w:bCs/>
        </w:rPr>
      </w:pPr>
    </w:p>
    <w:p w14:paraId="13D292BA" w14:textId="77777777" w:rsidR="00D90A3A" w:rsidRDefault="00D90A3A" w:rsidP="00D90A3A">
      <w:pPr>
        <w:jc w:val="center"/>
        <w:rPr>
          <w:b/>
          <w:bCs/>
        </w:rPr>
      </w:pPr>
    </w:p>
    <w:p w14:paraId="76C1B8BB" w14:textId="77777777" w:rsidR="00D90A3A" w:rsidRDefault="00D90A3A" w:rsidP="00D90A3A">
      <w:pPr>
        <w:jc w:val="center"/>
        <w:rPr>
          <w:b/>
          <w:bCs/>
        </w:rPr>
      </w:pPr>
    </w:p>
    <w:p w14:paraId="181CD581" w14:textId="77777777" w:rsidR="00D90A3A" w:rsidRDefault="00D90A3A" w:rsidP="00D90A3A">
      <w:pPr>
        <w:jc w:val="center"/>
        <w:rPr>
          <w:b/>
          <w:bCs/>
        </w:rPr>
      </w:pPr>
    </w:p>
    <w:p w14:paraId="56B31A72" w14:textId="00D8CC28" w:rsidR="007952C3" w:rsidRPr="00D90A3A" w:rsidRDefault="00D90A3A" w:rsidP="00D90A3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90A3A">
        <w:rPr>
          <w:rFonts w:ascii="Times New Roman" w:hAnsi="Times New Roman" w:cs="Times New Roman"/>
          <w:b/>
          <w:bCs/>
          <w:sz w:val="28"/>
          <w:szCs w:val="28"/>
        </w:rPr>
        <w:lastRenderedPageBreak/>
        <w:t>Daftar Pustaka</w:t>
      </w:r>
    </w:p>
    <w:p w14:paraId="300A61C7" w14:textId="77777777" w:rsidR="007952C3" w:rsidRDefault="007952C3"/>
    <w:p w14:paraId="1955EB62" w14:textId="77777777" w:rsidR="007952C3" w:rsidRDefault="007952C3"/>
    <w:p w14:paraId="7BF35415" w14:textId="5D4BE8B3" w:rsidR="00D90A3A" w:rsidRDefault="00D90A3A" w:rsidP="00D90A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A16D9B">
        <w:rPr>
          <w:rFonts w:ascii="Times New Roman" w:hAnsi="Times New Roman" w:cs="Times New Roman"/>
          <w:sz w:val="24"/>
          <w:szCs w:val="24"/>
        </w:rPr>
        <w:t xml:space="preserve">Enterprise, Jubilee. 2012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Instagram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Untuk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Fotografi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dan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Bisnis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Kreatif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. Jakarta: PT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>.</w:t>
      </w:r>
    </w:p>
    <w:p w14:paraId="442AF0E5" w14:textId="77777777" w:rsidR="00D90A3A" w:rsidRDefault="00D90A3A" w:rsidP="00D90A3A">
      <w:pPr>
        <w:rPr>
          <w:rFonts w:ascii="Times New Roman" w:hAnsi="Times New Roman" w:cs="Times New Roman"/>
          <w:sz w:val="24"/>
          <w:szCs w:val="24"/>
        </w:rPr>
      </w:pPr>
    </w:p>
    <w:p w14:paraId="1C78058C" w14:textId="3E68612D" w:rsidR="00D90A3A" w:rsidRDefault="00D90A3A" w:rsidP="00D90A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Handayani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, Muri. 2017.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Resep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Ampuh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Membangun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Sistem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Bisnis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Online</w:t>
      </w:r>
      <w:r w:rsidRPr="00A16D9B">
        <w:rPr>
          <w:rFonts w:ascii="Times New Roman" w:hAnsi="Times New Roman" w:cs="Times New Roman"/>
          <w:sz w:val="24"/>
          <w:szCs w:val="24"/>
        </w:rPr>
        <w:t xml:space="preserve">. Bandung: Billionaire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Sinergi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rpora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>.</w:t>
      </w:r>
    </w:p>
    <w:p w14:paraId="4564C8F9" w14:textId="77777777" w:rsidR="00D90A3A" w:rsidRDefault="00D90A3A" w:rsidP="00D90A3A">
      <w:pPr>
        <w:rPr>
          <w:rFonts w:ascii="Times New Roman" w:hAnsi="Times New Roman" w:cs="Times New Roman"/>
          <w:sz w:val="24"/>
          <w:szCs w:val="24"/>
        </w:rPr>
      </w:pPr>
    </w:p>
    <w:p w14:paraId="7F4C75AD" w14:textId="467ED930" w:rsidR="00D90A3A" w:rsidRDefault="00D90A3A" w:rsidP="00D90A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Jefferly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. 2012.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Jualan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Online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Dengan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Facebook dan Blog</w:t>
      </w:r>
      <w:r w:rsidRPr="00A16D9B">
        <w:rPr>
          <w:rFonts w:ascii="Times New Roman" w:hAnsi="Times New Roman" w:cs="Times New Roman"/>
          <w:sz w:val="24"/>
          <w:szCs w:val="24"/>
        </w:rPr>
        <w:t xml:space="preserve">. Jakarta: PT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>.</w:t>
      </w:r>
    </w:p>
    <w:p w14:paraId="0B5EF363" w14:textId="54ABD47C" w:rsidR="00D90A3A" w:rsidRDefault="00D90A3A" w:rsidP="00D90A3A">
      <w:pPr>
        <w:rPr>
          <w:rFonts w:ascii="Times New Roman" w:hAnsi="Times New Roman" w:cs="Times New Roman"/>
          <w:sz w:val="24"/>
          <w:szCs w:val="24"/>
        </w:rPr>
      </w:pPr>
    </w:p>
    <w:p w14:paraId="7F818E6A" w14:textId="58268F85" w:rsidR="00D90A3A" w:rsidRPr="00A16D9B" w:rsidRDefault="00D90A3A" w:rsidP="00D90A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Jefferly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. 2016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>Facebook Marketing</w:t>
      </w:r>
      <w:r w:rsidRPr="00A16D9B">
        <w:rPr>
          <w:rFonts w:ascii="Times New Roman" w:hAnsi="Times New Roman" w:cs="Times New Roman"/>
          <w:sz w:val="24"/>
          <w:szCs w:val="24"/>
        </w:rPr>
        <w:t xml:space="preserve">. Jakarta: PT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>.</w:t>
      </w:r>
    </w:p>
    <w:p w14:paraId="6E93BA9A" w14:textId="77777777" w:rsidR="00D90A3A" w:rsidRDefault="00D90A3A" w:rsidP="00D90A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</w:p>
    <w:p w14:paraId="6C5FE1C8" w14:textId="50833E8A" w:rsidR="00D90A3A" w:rsidRDefault="00D90A3A" w:rsidP="00D90A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A16D9B">
        <w:rPr>
          <w:rFonts w:ascii="Times New Roman" w:hAnsi="Times New Roman" w:cs="Times New Roman"/>
          <w:sz w:val="24"/>
          <w:szCs w:val="24"/>
        </w:rPr>
        <w:t xml:space="preserve">Salim, Joko. 2011.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Mengoptimalkan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Blog dan Social Media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Untuk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Small Business</w:t>
      </w:r>
      <w:r w:rsidRPr="00A16D9B">
        <w:rPr>
          <w:rFonts w:ascii="Times New Roman" w:hAnsi="Times New Roman" w:cs="Times New Roman"/>
          <w:sz w:val="24"/>
          <w:szCs w:val="24"/>
        </w:rPr>
        <w:t xml:space="preserve">. Jakarta: PT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>.</w:t>
      </w:r>
    </w:p>
    <w:p w14:paraId="039C80C3" w14:textId="77777777" w:rsidR="00D90A3A" w:rsidRPr="00A16D9B" w:rsidRDefault="00D90A3A" w:rsidP="00D90A3A">
      <w:pPr>
        <w:rPr>
          <w:rFonts w:ascii="Times New Roman" w:hAnsi="Times New Roman" w:cs="Times New Roman"/>
          <w:sz w:val="24"/>
          <w:szCs w:val="24"/>
        </w:rPr>
      </w:pPr>
    </w:p>
    <w:p w14:paraId="18FEB642" w14:textId="26045FE1" w:rsidR="00D90A3A" w:rsidRDefault="00D90A3A" w:rsidP="00D90A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Sulianta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Feri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. 2011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>Twitter for Business</w:t>
      </w:r>
      <w:r w:rsidRPr="00A16D9B">
        <w:rPr>
          <w:rFonts w:ascii="Times New Roman" w:hAnsi="Times New Roman" w:cs="Times New Roman"/>
          <w:sz w:val="24"/>
          <w:szCs w:val="24"/>
        </w:rPr>
        <w:t xml:space="preserve">. Jakarta: PT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>.</w:t>
      </w:r>
    </w:p>
    <w:p w14:paraId="10DF0692" w14:textId="77777777" w:rsidR="00D90A3A" w:rsidRPr="00A16D9B" w:rsidRDefault="00D90A3A" w:rsidP="00D90A3A">
      <w:pPr>
        <w:rPr>
          <w:rFonts w:ascii="Times New Roman" w:hAnsi="Times New Roman" w:cs="Times New Roman"/>
          <w:sz w:val="24"/>
          <w:szCs w:val="24"/>
        </w:rPr>
      </w:pPr>
    </w:p>
    <w:p w14:paraId="35D67635" w14:textId="3FE814D0" w:rsidR="00D90A3A" w:rsidRPr="00A16D9B" w:rsidRDefault="00D90A3A" w:rsidP="00D90A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A16D9B">
        <w:rPr>
          <w:rFonts w:ascii="Times New Roman" w:hAnsi="Times New Roman" w:cs="Times New Roman"/>
          <w:sz w:val="24"/>
          <w:szCs w:val="24"/>
        </w:rPr>
        <w:t xml:space="preserve">Wong,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Jony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. 2010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>Internet Marketing for Beginners</w:t>
      </w:r>
      <w:r w:rsidRPr="00A16D9B">
        <w:rPr>
          <w:rFonts w:ascii="Times New Roman" w:hAnsi="Times New Roman" w:cs="Times New Roman"/>
          <w:sz w:val="24"/>
          <w:szCs w:val="24"/>
        </w:rPr>
        <w:t xml:space="preserve">. Jakarta: PT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>.</w:t>
      </w:r>
    </w:p>
    <w:p w14:paraId="4B191644" w14:textId="77777777" w:rsidR="00D90A3A" w:rsidRPr="00A16D9B" w:rsidRDefault="00D90A3A" w:rsidP="00D90A3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033CB26" w14:textId="77777777" w:rsidR="007952C3" w:rsidRDefault="007952C3"/>
    <w:p w14:paraId="2E051B4A" w14:textId="77777777" w:rsidR="007952C3" w:rsidRDefault="007952C3"/>
    <w:p w14:paraId="14F4BF5A" w14:textId="77777777"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rY0MjYxMjI3N7VU0lEKTi0uzszPAykwrAUA0mkiHywAAAA="/>
  </w:docVars>
  <w:rsids>
    <w:rsidRoot w:val="007952C3"/>
    <w:rsid w:val="0012251A"/>
    <w:rsid w:val="0042167F"/>
    <w:rsid w:val="007952C3"/>
    <w:rsid w:val="00924DF5"/>
    <w:rsid w:val="00B13EA2"/>
    <w:rsid w:val="00D90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3198AC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0A441B-1AD0-4D44-B969-80629992E6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38</Words>
  <Characters>1362</Characters>
  <Application>Microsoft Office Word</Application>
  <DocSecurity>0</DocSecurity>
  <Lines>11</Lines>
  <Paragraphs>3</Paragraphs>
  <ScaleCrop>false</ScaleCrop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y pc</cp:lastModifiedBy>
  <cp:revision>2</cp:revision>
  <dcterms:created xsi:type="dcterms:W3CDTF">2021-04-08T05:54:00Z</dcterms:created>
  <dcterms:modified xsi:type="dcterms:W3CDTF">2021-04-08T05:54:00Z</dcterms:modified>
</cp:coreProperties>
</file>